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4E5" w:rsidRDefault="009064E5">
      <w:pP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</w:pPr>
    </w:p>
    <w:p w:rsidR="009064E5" w:rsidRPr="009064E5" w:rsidRDefault="009064E5">
      <w:pPr>
        <w:rPr>
          <w:rStyle w:val="stdout"/>
          <w:rFonts w:ascii="Lucida Console" w:hAnsi="Lucida Console"/>
          <w:color w:val="000000"/>
          <w:sz w:val="40"/>
          <w:szCs w:val="40"/>
          <w:shd w:val="clear" w:color="auto" w:fill="FFFFFF"/>
        </w:rPr>
      </w:pPr>
      <w:r>
        <w:rPr>
          <w:rStyle w:val="stdout"/>
          <w:rFonts w:ascii="Lucida Console" w:hAnsi="Lucida Console"/>
          <w:color w:val="000000"/>
          <w:sz w:val="40"/>
          <w:szCs w:val="40"/>
          <w:shd w:val="clear" w:color="auto" w:fill="FFFFFF"/>
        </w:rPr>
        <w:t>OUTPUT-</w:t>
      </w:r>
      <w:bookmarkStart w:id="0" w:name="_GoBack"/>
      <w:bookmarkEnd w:id="0"/>
    </w:p>
    <w:p w:rsidR="009064E5" w:rsidRDefault="009064E5">
      <w:pP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</w:pPr>
    </w:p>
    <w:p w:rsidR="00BF3E4A" w:rsidRDefault="009064E5">
      <w:proofErr w:type="gramStart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xcelium&gt; run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 0rst= 0,SEC_L= xxxxxxx, SEC_M= xxxxxxx, MIN_L= xxxxxxx, MIN_M= xxxxxxx, H_L= xxxxxxx, H_M= xxxxxxx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 5rst= 1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10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1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1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1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1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1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2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2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2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2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2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3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3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3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3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3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4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4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4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4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4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5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5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5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5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5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6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63rst= 0,SEC_L= 1110000, SEC_M= 110110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6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6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6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7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7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7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7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7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8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8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8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8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8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9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9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9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9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 9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0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0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0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0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0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1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1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1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1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1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2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2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2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2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29rst= 0,SEC_L= 1111110, SEC_M= 1111110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3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3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3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3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3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4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4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4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4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4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5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5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5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5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5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6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6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6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6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6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7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7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7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7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7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8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8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8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8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8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9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9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95rst= 0,SEC_L= 1111001, SEC_M= 1111001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9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19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0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0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0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0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0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1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1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1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1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1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2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2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2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2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2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3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3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3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3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3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4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4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4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4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4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5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5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5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5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5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61rst= 0,SEC_L= 1011111, SEC_M= 1111110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6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6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6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6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7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7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7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7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7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8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8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8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8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8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9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9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9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9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29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0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0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0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0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0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1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1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1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1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1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2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2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2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27rst= 0,SEC_L= 1111011, SEC_M= 1111001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2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3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3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3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3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3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4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4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4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4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4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5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5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5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5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5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6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6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6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6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6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7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7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7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7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7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8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8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8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8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8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9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93rst= 0,SEC_L= 1101101, SEC_M= 0110000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9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9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39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0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0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0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0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0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1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1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1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1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1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2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2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2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2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2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3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3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3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3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3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4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4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4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4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4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5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5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5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5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59rst= 0,SEC_L= 1011011, SEC_M= 0110011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6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6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6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6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6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7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7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7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7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7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8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8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8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8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8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9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9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9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9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49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0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0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0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0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0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1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1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1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1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1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2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2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25rst= 0,SEC_L= 1111111, SEC_M= 0110000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2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2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3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3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3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3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3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4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4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4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proofErr w:type="gramEnd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</w:t>
      </w:r>
      <w:proofErr w:type="gramStart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54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4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5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5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5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5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5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6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6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6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6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6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7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7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7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7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7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8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8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8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8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8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91rst= 0,SEC_L= 0110000, SEC_M= 101101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9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9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9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59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0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0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0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0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0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1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1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1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1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1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2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2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2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2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2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3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3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3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3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3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4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4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4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4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4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5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5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5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57rst= 0,SEC_L= 0110011, SEC_M= 1101101, MIN_L= 0110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5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6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6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6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6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6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7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7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7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7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7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8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8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8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8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8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9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9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9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9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69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0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0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0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0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0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1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1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1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1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1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2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23rst= 0,SEC_L= 1110000, SEC_M= 101101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2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2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2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3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3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3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3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3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4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4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4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4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4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5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5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5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5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5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6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6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6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6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6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7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7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7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7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7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8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8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8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8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89rst= 0,SEC_L= 1111110, SEC_M= 1111001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9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9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9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9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79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0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0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0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0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0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1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1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1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1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1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2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2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2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2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2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3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3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3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3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3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4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4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4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4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4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5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5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55rst= 0,SEC_L= 1111001, SEC_M= 1111110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5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5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6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6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6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6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6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7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7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7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7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7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8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8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8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8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8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9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9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9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9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89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0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0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0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0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0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1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1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1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1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1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21rst= 0,SEC_L= 1011111, SEC_M= 1111001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2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2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2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2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3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3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3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3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3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4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4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4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4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4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5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5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5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5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5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6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6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6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6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6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7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7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7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7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7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8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8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8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87rst= 0,SEC_L= 1111011, SEC_M= 1111110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8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9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9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9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9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 999rst= 0,SEC_L= 1011011, SEC_M= 011000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0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0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0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0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0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1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1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1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1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1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2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2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2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2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2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3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3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3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3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3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4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4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4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4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4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5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53rst= 0,SEC_L= 1101101, SEC_M= 0110011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5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5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5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6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6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65rst= 0,SEC_L= 1111111, SEC_M= 0110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6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6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7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7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7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7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7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8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8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8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8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89rst= 0,SEC_L= 1111110, SEC_M= 111111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91rst= 0,SEC_L= 0110000, SEC_M= 111111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93rst= 0,SEC_L= 1101101, SEC_M= 111111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95rst= 0,SEC_L= 1111001, SEC_M= 111111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97rst= 0,SEC_L= 0110011, SEC_M= 111111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099rst= 0,SEC_L= 1011011, SEC_M= 1111110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01rst= 0,SEC_L= 1011111, SEC_M= 111111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03rst= 0,SEC_L= 1110000, SEC_M= 111111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05rst= 0,SEC_L= 1111111, SEC_M= 111111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07rst= 0,SEC_L= 1111011, SEC_M= 111111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09rst= 0,SEC_L= 1111110, SEC_M= 0110000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11rst= 0,SEC_L= 0110000, SEC_M= 0110000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13rst= 0,SEC_L= 1101101, SEC_M= 0110000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15rst= 0,SEC_L= 1111001, SEC_M= 0110000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17rst= 0,SEC_L= 0110011, SEC_M= 0110000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19rst= 0,SEC_L= 1011011, SEC_M= 0110000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21rst= 0,SEC_L= 1011111, SEC_M= 0110000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23rst= 0,SEC_L= 1110000, SEC_M= 0110000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25rst= 0,SEC_L= 1111111, SEC_M= 0110000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27rst= 0,SEC_L= 1111011, SEC_M= 0110000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29rst= 0,SEC_L= 1111110, SEC_M= 11011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31rst= 0,SEC_L= 0110000, SEC_M= 11011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33rst= 0,SEC_L= 1101101, SEC_M= 11011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35rst= 0,SEC_L= 1111001, SEC_M= 11011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37rst= 0,SEC_L= 0110011, SEC_M= 11011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39rst= 0,SEC_L= 1011011, SEC_M= 11011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41rst= 0,SEC_L= 1011111, SEC_M= 11011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43rst= 0,SEC_L= 1110000, SEC_M= 11011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45rst= 0,SEC_L= 1111111, SEC_M= 11011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47rst= 0,SEC_L= 1111011, SEC_M= 11011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49rst= 0,SEC_L= 1111110, SEC_M= 111100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51rst= 0,SEC_L= 0110000, SEC_M= 111100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53rst= 0,SEC_L= 1101101, SEC_M= 111100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55rst= 0,SEC_L= 1111001, SEC_M= 111100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57rst= 0,SEC_L= 0110011, SEC_M= 111100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59rst= 0,SEC_L= 1011011, SEC_M= 111100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61rst= 0,SEC_L= 1011111, SEC_M= 111100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63rst= 0,SEC_L= 1110000, SEC_M= 111100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65rst= 0,SEC_L= 1111111, SEC_M= 111100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67rst= 0,SEC_L= 1111011, SEC_M= 111100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69rst= 0,SEC_L= 1111110, SEC_M= 0110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71rst= 0,SEC_L= 0110000, SEC_M= 0110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73rst= 0,SEC_L= 1101101, SEC_M= 0110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75rst= 0,SEC_L= 1111001, SEC_M= 0110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77rst= 0,SEC_L= 0110011, SEC_M= 0110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79rst= 0,SEC_L= 1011011, SEC_M= 0110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81rst= 0,SEC_L= 1011111, SEC_M= 0110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83rst= 0,SEC_L= 1110000, SEC_M= 0110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85rst= 0,SEC_L= 1111111, SEC_M= 0110011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87rst= 0,SEC_L= 1111011, SEC_M= 0110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89rst= 0,SEC_L= 1111110, SEC_M= 1011011, MIN_L= 111111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91rst= 0,SEC_L= 0110000, SEC_M= 1011011, MIN_L= 0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93rst= 0,SEC_L= 1101101, SEC_M= 1011011, MIN_L= 11011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95rst= 0,SEC_L= 1111001, SEC_M= 1011011, MIN_L= 111100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97rst= 0,SEC_L= 0110011, SEC_M= 1011011, MIN_L= 0110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199rst= 0,SEC_L= 1011011, SEC_M= 1011011, MIN_L= 10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01rst= 0,SEC_L= 1011111, SEC_M= 1011011, MIN_L= 10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03rst= 0,SEC_L= 1110000, SEC_M= 1011011, MIN_L= 1110000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05rst= 0,SEC_L= 1111111, SEC_M= 1011011, MIN_L= 11111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07rst= 0,SEC_L= 1111011, SEC_M= 1011011, MIN_L= 1111011, MIN_M= 111111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0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1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1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1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1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1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2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2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2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2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2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3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3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3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3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3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4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4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4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4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4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51rst= 0,SEC_L= 0110000, SEC_M= 110110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5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5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5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5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6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6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6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6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6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7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7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7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7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7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8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8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8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8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8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9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9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9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9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29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0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0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0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0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0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1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1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1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17rst= 0,SEC_L= 0110011, SEC_M= 1011011, MIN_L= 0110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1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2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2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2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2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2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3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3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3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3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3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4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4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4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4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4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5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5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5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5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5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6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6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6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6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6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7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7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7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7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7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8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83rst= 0,SEC_L= 1110000, SEC_M= 110110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8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8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8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9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9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9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9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39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0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0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0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0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0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1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1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1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1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1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2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2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2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2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2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3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3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3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3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3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4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4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4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4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49rst= 0,SEC_L= 1111110, SEC_M= 1111110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5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5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5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5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5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6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6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6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6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6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7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7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7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7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7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8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8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8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8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8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9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9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9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9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49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0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0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0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0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0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1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1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15rst= 0,SEC_L= 1111001, SEC_M= 1111001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1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1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2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2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2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2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2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3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3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3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3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3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4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4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4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4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4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5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5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5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5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5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6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6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6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6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6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7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7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7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7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7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81rst= 0,SEC_L= 1011111, SEC_M= 1111110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8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8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8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8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9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9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9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9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59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0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0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0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0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0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1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1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1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1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1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2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2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2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2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2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3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3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3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3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3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4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4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4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47rst= 0,SEC_L= 1111011, SEC_M= 1111001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4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5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5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5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5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5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6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6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6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6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6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7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7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7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7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7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8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8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8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8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8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9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9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9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9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69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0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0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0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0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0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1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13rst= 0,SEC_L= 1101101, SEC_M= 0110000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1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1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1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2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2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2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2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2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3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3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3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3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3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4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4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4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4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4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5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5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5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5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5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6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6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6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6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6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7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7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7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7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79rst= 0,SEC_L= 1011011, SEC_M= 0110011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8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8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8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8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8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9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9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9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9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79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0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0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0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0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0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1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1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1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1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1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2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2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2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2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2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3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3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3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3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3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4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4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45rst= 0,SEC_L= 1111111, SEC_M= 0110000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4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4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5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5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5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5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5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6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6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6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6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6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7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7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7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7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7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8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8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8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8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8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9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9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9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9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89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0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0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0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0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0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11rst= 0,SEC_L= 0110000, SEC_M= 101101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1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1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1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1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2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2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2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2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2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3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3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3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3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3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4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4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4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4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4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5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5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5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5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5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6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6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6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6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6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7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7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7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77rst= 0,SEC_L= 0110011, SEC_M= 1101101, MIN_L= 0110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7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8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8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8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8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8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9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9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9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9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199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0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0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0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0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0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1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1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1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1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1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2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2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2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2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2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3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3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3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3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3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4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43rst= 0,SEC_L= 1110000, SEC_M= 101101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4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4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4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5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5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5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5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5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6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6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6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6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6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7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7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7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7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7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8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8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8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8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8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9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9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9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9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09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0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0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0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0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09rst= 0,SEC_L= 1111110, SEC_M= 1111001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1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1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1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1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1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2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2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2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2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2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3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3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3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3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3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4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4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4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4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4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5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5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5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5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5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6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6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6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6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6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7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7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75rst= 0,SEC_L= 1111001, SEC_M= 1111110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7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7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8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8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8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87rst= 0,SEC_L= 1111011, SEC_M= 111111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8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9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9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9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9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19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0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0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0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0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0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1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1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1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1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1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2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2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2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2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2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3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3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3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3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3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41rst= 0,SEC_L= 1011111, SEC_M= 1111001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4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4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4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4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5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53rst= 0,SEC_L= 1101101, SEC_M= 0110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5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5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5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6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6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6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6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6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7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7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7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7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7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8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8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8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8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89rst= 0,SEC_L= 1111110, SEC_M= 111111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91rst= 0,SEC_L= 0110000, SEC_M= 111111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93rst= 0,SEC_L= 1101101, SEC_M= 111111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95rst= 0,SEC_L= 1111001, SEC_M= 111111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97rst= 0,SEC_L= 0110011, SEC_M= 111111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299rst= 0,SEC_L= 1011011, SEC_M= 111111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01rst= 0,SEC_L= 1011111, SEC_M= 111111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03rst= 0,SEC_L= 1110000, SEC_M= 111111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05rst= 0,SEC_L= 1111111, SEC_M= 111111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07rst= 0,SEC_L= 1111011, SEC_M= 1111110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09rst= 0,SEC_L= 1111110, SEC_M= 0110000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11rst= 0,SEC_L= 0110000, SEC_M= 0110000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13rst= 0,SEC_L= 1101101, SEC_M= 0110000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15rst= 0,SEC_L= 1111001, SEC_M= 0110000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17rst= 0,SEC_L= 0110011, SEC_M= 0110000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19rst= 0,SEC_L= 1011011, SEC_M= 0110000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21rst= 0,SEC_L= 1011111, SEC_M= 0110000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23rst= 0,SEC_L= 1110000, SEC_M= 0110000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25rst= 0,SEC_L= 1111111, SEC_M= 0110000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27rst= 0,SEC_L= 1111011, SEC_M= 0110000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29rst= 0,SEC_L= 1111110, SEC_M= 11011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31rst= 0,SEC_L= 0110000, SEC_M= 11011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33rst= 0,SEC_L= 1101101, SEC_M= 11011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35rst= 0,SEC_L= 1111001, SEC_M= 11011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37rst= 0,SEC_L= 0110011, SEC_M= 11011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39rst= 0,SEC_L= 1011011, SEC_M= 11011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41rst= 0,SEC_L= 1011111, SEC_M= 11011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43rst= 0,SEC_L= 1110000, SEC_M= 11011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45rst= 0,SEC_L= 1111111, SEC_M= 11011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47rst= 0,SEC_L= 1111011, SEC_M= 11011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49rst= 0,SEC_L= 1111110, SEC_M= 111100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51rst= 0,SEC_L= 0110000, SEC_M= 111100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53rst= 0,SEC_L= 1101101, SEC_M= 111100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55rst= 0,SEC_L= 1111001, SEC_M= 111100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57rst= 0,SEC_L= 0110011, SEC_M= 111100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59rst= 0,SEC_L= 1011011, SEC_M= 111100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61rst= 0,SEC_L= 1011111, SEC_M= 111100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63rst= 0,SEC_L= 1110000, SEC_M= 111100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65rst= 0,SEC_L= 1111111, SEC_M= 111100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67rst= 0,SEC_L= 1111011, SEC_M= 111100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69rst= 0,SEC_L= 1111110, SEC_M= 0110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71rst= 0,SEC_L= 0110000, SEC_M= 0110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73rst= 0,SEC_L= 1101101, SEC_M= 0110011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75rst= 0,SEC_L= 1111001, SEC_M= 0110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77rst= 0,SEC_L= 0110011, SEC_M= 0110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79rst= 0,SEC_L= 1011011, SEC_M= 0110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81rst= 0,SEC_L= 1011111, SEC_M= 0110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83rst= 0,SEC_L= 1110000, SEC_M= 0110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85rst= 0,SEC_L= 1111111, SEC_M= 0110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87rst= 0,SEC_L= 1111011, SEC_M= 0110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89rst= 0,SEC_L= 1111110, SEC_M= 1011011, MIN_L= 111111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91rst= 0,SEC_L= 0110000, SEC_M= 1011011, MIN_L= 0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93rst= 0,SEC_L= 1101101, SEC_M= 1011011, MIN_L= 11011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95rst= 0,SEC_L= 1111001, SEC_M= 1011011, MIN_L= 111100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97rst= 0,SEC_L= 0110011, SEC_M= 1011011, MIN_L= 0110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399rst= 0,SEC_L= 1011011, SEC_M= 1011011, MIN_L= 10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01rst= 0,SEC_L= 1011111, SEC_M= 1011011, MIN_L= 10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03rst= 0,SEC_L= 1110000, SEC_M= 1011011, MIN_L= 1110000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05rst= 0,SEC_L= 1111111, SEC_M= 1011011, MIN_L= 11111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07rst= 0,SEC_L= 1111011, SEC_M= 1011011, MIN_L= 1111011, MIN_M= 0110000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0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1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1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1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1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1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2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2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2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2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2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3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3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3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3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39rst= 0,SEC_L= 1011011, SEC_M= 0110000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4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4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4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4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4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5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5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5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5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5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6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6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6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6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6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7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7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7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7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7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8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8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8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8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8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9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9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9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9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49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0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0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05rst= 0,SEC_L= 1111111, SEC_M= 0110011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0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0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1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1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1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1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1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2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2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2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2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2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3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3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3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3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3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4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4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4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4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4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5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5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5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5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5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6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6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6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6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6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71rst= 0,SEC_L= 0110000, SEC_M= 110110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7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7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7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7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8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8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8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8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8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9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9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9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9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59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0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0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0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0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0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1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1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1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1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1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2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2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2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2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2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3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3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3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37rst= 0,SEC_L= 0110011, SEC_M= 1011011, MIN_L= 0110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3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4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4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4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4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4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5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5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5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5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5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6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6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6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6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6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7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7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7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7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7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8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8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8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8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8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9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9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9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9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69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0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03rst= 0,SEC_L= 1110000, SEC_M= 110110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0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0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0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1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1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15rst= 0,SEC_L= 1111001, SEC_M= 1111001, MIN_L= 1111001, MIN_M= 1101101, H_L= 1111110, H_M=</w:t>
      </w:r>
      <w:proofErr w:type="gramEnd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</w:t>
      </w:r>
      <w:proofErr w:type="gramStart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1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1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2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2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2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2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2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3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3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3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3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3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4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4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4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4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4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5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5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5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5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5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6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6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6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6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69rst= 0,SEC_L= 1111110, SEC_M= 1111110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7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7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7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7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7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8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8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8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8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8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9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9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9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9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79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0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0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0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0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0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1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1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1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1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1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2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2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2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2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2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3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3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35rst= 0,SEC_L= 1111001, SEC_M= 1111001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3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3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4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4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4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4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4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5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5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5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5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5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6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6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6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6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6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7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7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7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7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7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8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8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8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8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8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9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9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9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9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89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01rst= 0,SEC_L= 1011111, SEC_M= 1111110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0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0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0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0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1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1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1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1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1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2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2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2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2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2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3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3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3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3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3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4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4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4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4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4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5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5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5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5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5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6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6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6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67rst= 0,SEC_L= 1111011, SEC_M= 1111001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6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7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7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7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7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7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8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8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8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8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8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9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9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9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9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299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0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0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0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0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0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1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1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1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1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1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2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2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2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2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2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3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33rst= 0,SEC_L= 1101101, SEC_M= 0110000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3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3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3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4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4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4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4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4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5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5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5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5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5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6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6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6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6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6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7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7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7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7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7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8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8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8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8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8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9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9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9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9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099rst= 0,SEC_L= 1011011, SEC_M= 0110011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0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0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0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0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0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1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1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1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1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1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2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2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2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2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2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3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3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3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3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3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4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4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4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4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4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5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5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5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5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5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6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6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65rst= 0,SEC_L= 1111111, SEC_M= 0110000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6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6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7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7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7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7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7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8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8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8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8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8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9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9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9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9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19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0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0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0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0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0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1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1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1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1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1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2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2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2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2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2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31rst= 0,SEC_L= 0110000, SEC_M= 101101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3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3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3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3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4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4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4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4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4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5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5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5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5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proofErr w:type="gramEnd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</w:t>
      </w:r>
      <w:proofErr w:type="gramStart"/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325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6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6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6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6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6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7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7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7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7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7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8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8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8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8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8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9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9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9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9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29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0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03rst= 0,SEC_L= 1110000, SEC_M= 110110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0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0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0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1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1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1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1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1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2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2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2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2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2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3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3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3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3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3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4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4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4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4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4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5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5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5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5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5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6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6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6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6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69rst= 0,SEC_L= 1111110, SEC_M= 1111110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7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7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7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7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7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81rst= 0,SEC_L= 1011111, SEC_M= 111111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8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8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8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8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9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9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9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9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39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0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0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0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0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0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1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1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1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1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1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2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2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2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2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2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3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3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35rst= 0,SEC_L= 1111001, SEC_M= 1111001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3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3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4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4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4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47rst= 0,SEC_L= 1111011, SEC_M= 11110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4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5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5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5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5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5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6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6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6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6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6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7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7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7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7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7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8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8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8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8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89rst= 0,SEC_L= 1111110, SEC_M= 111111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91rst= 0,SEC_L= 0110000, SEC_M= 111111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93rst= 0,SEC_L= 1101101, SEC_M= 111111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95rst= 0,SEC_L= 1111001, SEC_M= 111111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97rst= 0,SEC_L= 0110011, SEC_M= 111111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499rst= 0,SEC_L= 1011011, SEC_M= 111111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01rst= 0,SEC_L= 1011111, SEC_M= 1111110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03rst= 0,SEC_L= 1110000, SEC_M= 111111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05rst= 0,SEC_L= 1111111, SEC_M= 111111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07rst= 0,SEC_L= 1111011, SEC_M= 111111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09rst= 0,SEC_L= 1111110, SEC_M= 0110000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11rst= 0,SEC_L= 0110000, SEC_M= 0110000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13rst= 0,SEC_L= 1101101, SEC_M= 0110000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15rst= 0,SEC_L= 1111001, SEC_M= 0110000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17rst= 0,SEC_L= 0110011, SEC_M= 0110000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19rst= 0,SEC_L= 1011011, SEC_M= 0110000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21rst= 0,SEC_L= 1011111, SEC_M= 0110000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23rst= 0,SEC_L= 1110000, SEC_M= 0110000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25rst= 0,SEC_L= 1111111, SEC_M= 0110000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27rst= 0,SEC_L= 1111011, SEC_M= 0110000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29rst= 0,SEC_L= 1111110, SEC_M= 11011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31rst= 0,SEC_L= 0110000, SEC_M= 11011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33rst= 0,SEC_L= 1101101, SEC_M= 11011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35rst= 0,SEC_L= 1111001, SEC_M= 11011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37rst= 0,SEC_L= 0110011, SEC_M= 11011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39rst= 0,SEC_L= 1011011, SEC_M= 11011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41rst= 0,SEC_L= 1011111, SEC_M= 11011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43rst= 0,SEC_L= 1110000, SEC_M= 11011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45rst= 0,SEC_L= 1111111, SEC_M= 11011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47rst= 0,SEC_L= 1111011, SEC_M= 110110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49rst= 0,SEC_L= 1111110, SEC_M= 111100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51rst= 0,SEC_L= 0110000, SEC_M= 111100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53rst= 0,SEC_L= 1101101, SEC_M= 111100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55rst= 0,SEC_L= 1111001, SEC_M= 111100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57rst= 0,SEC_L= 0110011, SEC_M= 111100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59rst= 0,SEC_L= 1011011, SEC_M= 111100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61rst= 0,SEC_L= 1011111, SEC_M= 111100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63rst= 0,SEC_L= 1110000, SEC_M= 111100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65rst= 0,SEC_L= 1111111, SEC_M= 111100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67rst= 0,SEC_L= 1111011, SEC_M= 1111001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69rst= 0,SEC_L= 1111110, SEC_M= 0110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71rst= 0,SEC_L= 0110000, SEC_M= 0110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73rst= 0,SEC_L= 1101101, SEC_M= 0110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75rst= 0,SEC_L= 1111001, SEC_M= 0110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77rst= 0,SEC_L= 0110011, SEC_M= 0110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79rst= 0,SEC_L= 1011011, SEC_M= 0110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81rst= 0,SEC_L= 1011111, SEC_M= 0110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83rst= 0,SEC_L= 1110000, SEC_M= 0110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85rst= 0,SEC_L= 1111111, SEC_M= 0110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87rst= 0,SEC_L= 1111011, SEC_M= 0110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89rst= 0,SEC_L= 1111110, SEC_M= 1011011, MIN_L= 111111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91rst= 0,SEC_L= 0110000, SEC_M= 1011011, MIN_L= 0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93rst= 0,SEC_L= 1101101, SEC_M= 1011011, MIN_L= 11011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95rst= 0,SEC_L= 1111001, SEC_M= 1011011, MIN_L= 111100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97rst= 0,SEC_L= 0110011, SEC_M= 1011011, MIN_L= 0110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599rst= 0,SEC_L= 1011011, SEC_M= 1011011, MIN_L= 10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01rst= 0,SEC_L= 1011111, SEC_M= 1011011, MIN_L= 10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03rst= 0,SEC_L= 1110000, SEC_M= 1011011, MIN_L= 1110000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05rst= 0,SEC_L= 1111111, SEC_M= 1011011, MIN_L= 11111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07rst= 0,SEC_L= 1111011, SEC_M= 1011011, MIN_L= 1111011, MIN_M= 11011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0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1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1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1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1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1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2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2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2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2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2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3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33rst= 0,SEC_L= 1101101, SEC_M= 0110000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3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3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3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4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4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4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4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4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5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5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5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5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5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6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6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6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6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6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7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7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7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7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7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81rst= 0,SEC_L= 1011111, SEC_M= 11110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8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8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8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8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9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93rst= 0,SEC_L= 1101101, SEC_M= 0110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9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9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699rst= 0,SEC_L= 1011011, SEC_M= 0110011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0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0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05rst= 0,SEC_L= 1111111, SEC_M= 0110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0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0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11rst= 0,SEC_L= 0110000, SEC_M= 1011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1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1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1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1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2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23rst= 0,SEC_L= 1110000, SEC_M= 1011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2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2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2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3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3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3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3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3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4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4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4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4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4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5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5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5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5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5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6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6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65rst= 0,SEC_L= 1111111, SEC_M= 0110000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6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6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7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7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7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7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7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8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8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8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8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8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9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9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9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9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79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01rst= 0,SEC_L= 1011111, SEC_M= 11110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0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0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0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0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1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13rst= 0,SEC_L= 1101101, SEC_M= 0110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1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1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19rst= 0,SEC_L= 1011011, SEC_M= 0110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2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2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25rst= 0,SEC_L= 1111111, SEC_M= 0110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2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2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31rst= 0,SEC_L= 0110000, SEC_M= 101101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3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3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3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3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4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43rst= 0,SEC_L= 1110000, SEC_M= 1011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4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4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4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5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5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5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5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5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6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6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6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6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6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7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7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7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7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7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8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8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8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8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8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9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9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9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97rst= 0,SEC_L= 0110011, SEC_M= 1101101, MIN_L= 0110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89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0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0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0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0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0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1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1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1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1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1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21rst= 0,SEC_L= 1011111, SEC_M= 11110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2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2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2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2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3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33rst= 0,SEC_L= 1101101, SEC_M= 0110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3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3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39rst= 0,SEC_L= 1011011, SEC_M= 0110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4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4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45rst= 0,SEC_L= 1111111, SEC_M= 0110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4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4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51rst= 0,SEC_L= 0110000, SEC_M= 1011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5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5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5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5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6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63rst= 0,SEC_L= 1110000, SEC_M= 1011011, MIN_L= 1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6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6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6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7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7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7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7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7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8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8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8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8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8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9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9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9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9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399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0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0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0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0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0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1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1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1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1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1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2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2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2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2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29rst= 0,SEC_L= 1111110, SEC_M= 1111001, MIN_L= 111111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3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3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3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3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3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41rst= 0,SEC_L= 1011111, SEC_M= 11110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4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4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4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4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5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53rst= 0,SEC_L= 1101101, SEC_M= 0110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5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5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59rst= 0,SEC_L= 1011011, SEC_M= 0110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6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6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65rst= 0,SEC_L= 1111111, SEC_M= 0110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6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6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71rst= 0,SEC_L= 0110000, SEC_M= 1011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7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7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7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7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8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83rst= 0,SEC_L= 1110000, SEC_M= 1011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8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8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8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9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9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95rst= 0,SEC_L= 1111001, SEC_M= 1111110, MIN_L= 11110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9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09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0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0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0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0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0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1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1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1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1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1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2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2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2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2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2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3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3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3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3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3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4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4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4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4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4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5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5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5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5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5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61rst= 0,SEC_L= 1011111, SEC_M= 1111001, MIN_L= 10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6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6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6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6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7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73rst= 0,SEC_L= 1101101, SEC_M= 0110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7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7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79rst= 0,SEC_L= 1011011, SEC_M= 0110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8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8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85rst= 0,SEC_L= 1111111, SEC_M= 0110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8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8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91rst= 0,SEC_L= 0110000, SEC_M= 1011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9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9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9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19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0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03rst= 0,SEC_L= 1110000, SEC_M= 1011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0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0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0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1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1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1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1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1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2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2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2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27rst= 0,SEC_L= 1111011, SEC_M= 1111110, MIN_L= 11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2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3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3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3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3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3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4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4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4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4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4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5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5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5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5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5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6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6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6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6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6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7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7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7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7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7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81rst= 0,SEC_L= 1011111, SEC_M= 11110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8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8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8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8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9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93rst= 0,SEC_L= 1101101, SEC_M= 0110011, MIN_L= 110110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9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9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299rst= 0,SEC_L= 1011011, SEC_M= 0110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0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0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05rst= 0,SEC_L= 1111111, SEC_M= 0110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0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0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11rst= 0,SEC_L= 0110000, SEC_M= 1011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1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1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1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1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2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23rst= 0,SEC_L= 1110000, SEC_M= 1011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2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2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2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3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3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3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3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3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4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4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4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4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4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5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5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5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5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59rst= 0,SEC_L= 1011011, SEC_M= 0110000, MIN_L= 10110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6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6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6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6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6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71rst= 0,SEC_L= 0110000, SEC_M= 11011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7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7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7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7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8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8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8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8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8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91rst= 0,SEC_L= 0110000, SEC_M= 111100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93rst= 0,SEC_L= 1101101, SEC_M= 11110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95rst= 0,SEC_L= 1111001, SEC_M= 11110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97rst= 0,SEC_L= 0110011, SEC_M= 11110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399rst= 0,SEC_L= 1011011, SEC_M= 11110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01rst= 0,SEC_L= 1011111, SEC_M= 11110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03rst= 0,SEC_L= 1110000, SEC_M= 11110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05rst= 0,SEC_L= 1111111, SEC_M= 11110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07rst= 0,SEC_L= 1111011, SEC_M= 11110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09rst= 0,SEC_L= 1111110, SEC_M= 0110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11rst= 0,SEC_L= 0110000, SEC_M= 0110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13rst= 0,SEC_L= 1101101, SEC_M= 0110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15rst= 0,SEC_L= 1111001, SEC_M= 0110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17rst= 0,SEC_L= 0110011, SEC_M= 0110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19rst= 0,SEC_L= 1011011, SEC_M= 0110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21rst= 0,SEC_L= 1011111, SEC_M= 0110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23rst= 0,SEC_L= 1110000, SEC_M= 0110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25rst= 0,SEC_L= 1111111, SEC_M= 0110011, MIN_L= 1111111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27rst= 0,SEC_L= 1111011, SEC_M= 0110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29rst= 0,SEC_L= 1111110, SEC_M= 101101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31rst= 0,SEC_L= 0110000, SEC_M= 1011011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33rst= 0,SEC_L= 1101101, SEC_M= 101101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35rst= 0,SEC_L= 1111001, SEC_M= 101101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37rst= 0,SEC_L= 0110011, SEC_M= 101101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39rst= 0,SEC_L= 1011011, SEC_M= 101101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41rst= 0,SEC_L= 1011111, SEC_M= 101101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43rst= 0,SEC_L= 1110000, SEC_M= 101101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45rst= 0,SEC_L= 1111111, SEC_M= 101101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47rst= 0,SEC_L= 1111011, SEC_M= 101101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49rst= 0,SEC_L= 1111110, SEC_M= 111111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51rst= 0,SEC_L= 0110000, SEC_M= 111111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53rst= 0,SEC_L= 1101101, SEC_M= 111111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55rst= 0,SEC_L= 1111001, SEC_M= 111111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57rst= 0,SEC_L= 0110011, SEC_M= 111111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59rst= 0,SEC_L= 1011011, SEC_M= 111111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61rst= 0,SEC_L= 1011111, SEC_M= 111111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63rst= 0,SEC_L= 1110000, SEC_M= 111111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65rst= 0,SEC_L= 1111111, SEC_M= 111111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67rst= 0,SEC_L= 1111011, SEC_M= 111111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69rst= 0,SEC_L= 1111110, SEC_M= 0110000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71rst= 0,SEC_L= 0110000, SEC_M= 0110000, MIN_L= 0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73rst= 0,SEC_L= 1101101, SEC_M= 0110000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75rst= 0,SEC_L= 1111001, SEC_M= 0110000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77rst= 0,SEC_L= 0110011, SEC_M= 0110000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79rst= 0,SEC_L= 1011011, SEC_M= 0110000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81rst= 0,SEC_L= 1011111, SEC_M= 0110000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83rst= 0,SEC_L= 1110000, SEC_M= 0110000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85rst= 0,SEC_L= 1111111, SEC_M= 0110000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87rst= 0,SEC_L= 1111011, SEC_M= 0110000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89rst= 0,SEC_L= 1111110, SEC_M= 11011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91rst= 0,SEC_L= 0110000, SEC_M= 1101101, MIN_L= 0110000, MIN_M= </w:t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lastRenderedPageBreak/>
        <w:t>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93rst= 0,SEC_L= 1101101, SEC_M= 1101101, MIN_L= 11011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95rst= 0,SEC_L= 1111001, SEC_M= 1101101, MIN_L= 111100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97rst= 0,SEC_L= 0110011, SEC_M= 1101101, MIN_L= 0110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499rst= 0,SEC_L= 1011011, SEC_M= 1101101, MIN_L= 10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501rst= 0,SEC_L= 1011111, SEC_M= 1101101, MIN_L= 10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503rst= 0,SEC_L= 1110000, SEC_M= 1101101, MIN_L= 111000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505rst= 0,SEC_L= 1111111, SEC_M= 1101101, MIN_L= 11111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507rst= 0,SEC_L= 1111011, SEC_M= 1101101, MIN_L= 1111011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 xml:space="preserve">                4509rst= 0,SEC_L= 1111110, SEC_M= 1111001, MIN_L= 1111110, MIN_M= 1111001, H_L= 1111110, H_M= 111111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Simulation complete via $finish(1) at time 4510 NS + 0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./testbench.sv:20     #4500$finish();</w:t>
      </w:r>
      <w:r>
        <w:rPr>
          <w:rFonts w:ascii="Helvetica" w:hAnsi="Helvetica" w:cs="Helvetica"/>
          <w:color w:val="333333"/>
          <w:sz w:val="20"/>
          <w:szCs w:val="20"/>
        </w:rPr>
        <w:br/>
      </w:r>
      <w:r>
        <w:rPr>
          <w:rStyle w:val="stdout"/>
          <w:rFonts w:ascii="Lucida Console" w:hAnsi="Lucida Console"/>
          <w:color w:val="000000"/>
          <w:sz w:val="18"/>
          <w:szCs w:val="18"/>
          <w:shd w:val="clear" w:color="auto" w:fill="FFFFFF"/>
        </w:rPr>
        <w:t>xcelium&gt; exit</w:t>
      </w:r>
      <w:proofErr w:type="gramEnd"/>
    </w:p>
    <w:sectPr w:rsidR="00BF3E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17DC" w:rsidRDefault="009517DC" w:rsidP="009064E5">
      <w:pPr>
        <w:spacing w:after="0" w:line="240" w:lineRule="auto"/>
      </w:pPr>
      <w:r>
        <w:separator/>
      </w:r>
    </w:p>
  </w:endnote>
  <w:endnote w:type="continuationSeparator" w:id="0">
    <w:p w:rsidR="009517DC" w:rsidRDefault="009517DC" w:rsidP="00906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17DC" w:rsidRDefault="009517DC" w:rsidP="009064E5">
      <w:pPr>
        <w:spacing w:after="0" w:line="240" w:lineRule="auto"/>
      </w:pPr>
      <w:r>
        <w:separator/>
      </w:r>
    </w:p>
  </w:footnote>
  <w:footnote w:type="continuationSeparator" w:id="0">
    <w:p w:rsidR="009517DC" w:rsidRDefault="009517DC" w:rsidP="009064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LY0sQAiM3NLEyUdpeDU4uLM/DyQAsNaAGoWdEwsAAAA"/>
  </w:docVars>
  <w:rsids>
    <w:rsidRoot w:val="009064E5"/>
    <w:rsid w:val="009064E5"/>
    <w:rsid w:val="009517DC"/>
    <w:rsid w:val="00B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436FF"/>
  <w15:chartTrackingRefBased/>
  <w15:docId w15:val="{E7CA8434-5F24-4F4D-9F9F-EB9632A8E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dout">
    <w:name w:val="stdout"/>
    <w:basedOn w:val="DefaultParagraphFont"/>
    <w:rsid w:val="009064E5"/>
  </w:style>
  <w:style w:type="paragraph" w:styleId="Header">
    <w:name w:val="header"/>
    <w:basedOn w:val="Normal"/>
    <w:link w:val="HeaderChar"/>
    <w:uiPriority w:val="99"/>
    <w:unhideWhenUsed/>
    <w:rsid w:val="00906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4E5"/>
  </w:style>
  <w:style w:type="paragraph" w:styleId="Footer">
    <w:name w:val="footer"/>
    <w:basedOn w:val="Normal"/>
    <w:link w:val="FooterChar"/>
    <w:uiPriority w:val="99"/>
    <w:unhideWhenUsed/>
    <w:rsid w:val="00906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4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9</Pages>
  <Words>39699</Words>
  <Characters>226285</Characters>
  <Application>Microsoft Office Word</Application>
  <DocSecurity>0</DocSecurity>
  <Lines>1885</Lines>
  <Paragraphs>530</Paragraphs>
  <ScaleCrop>false</ScaleCrop>
  <Company/>
  <LinksUpToDate>false</LinksUpToDate>
  <CharactersWithSpaces>26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elwalashokteekam12@gmail.com</dc:creator>
  <cp:keywords/>
  <dc:description/>
  <cp:lastModifiedBy>khandelwalashokteekam12@gmail.com</cp:lastModifiedBy>
  <cp:revision>1</cp:revision>
  <dcterms:created xsi:type="dcterms:W3CDTF">2021-03-07T09:45:00Z</dcterms:created>
  <dcterms:modified xsi:type="dcterms:W3CDTF">2021-03-07T09:46:00Z</dcterms:modified>
</cp:coreProperties>
</file>